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6DAD2" w14:textId="0DE60BDF" w:rsidR="005052AE" w:rsidRPr="000A74F4" w:rsidRDefault="005052AE" w:rsidP="005052AE">
      <w:pPr>
        <w:rPr>
          <w:rFonts w:cs="Times New Roman"/>
          <w:sz w:val="28"/>
          <w:szCs w:val="28"/>
          <w:shd w:val="clear" w:color="auto" w:fill="FFFFFF"/>
          <w:lang w:val="sr-Latn-RS"/>
        </w:rPr>
      </w:pP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This research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has been supported by t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he Ministry of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Science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,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Technological Development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and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Innovation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(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Contract No. </w:t>
      </w:r>
      <w:r w:rsidR="0047013B" w:rsidRPr="0047013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451-03-34/2026-03/200156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)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and </w:t>
      </w:r>
      <w:r w:rsidRPr="00A13BA0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the Faculty of Technical Sciences, University of Novi Sad 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through project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Pr="008E5E36">
        <w:rPr>
          <w:sz w:val="28"/>
          <w:szCs w:val="28"/>
          <w:lang w:val="sr-Latn-RS"/>
        </w:rPr>
        <w:t>“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Scientific and Artistic Research Work of Researchers in Teaching and Associate Positions at the Faculty of Technical S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ciences, University of Novi Sad</w:t>
      </w:r>
      <w:r w:rsidR="008B7188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202</w:t>
      </w:r>
      <w:r w:rsidR="00B92E09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6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”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Pr="000A74F4">
        <w:rPr>
          <w:rFonts w:cs="Times New Roman"/>
          <w:sz w:val="28"/>
          <w:szCs w:val="28"/>
          <w:shd w:val="clear" w:color="auto" w:fill="FFFFFF"/>
          <w:lang w:val="sr-Latn-RS"/>
        </w:rPr>
        <w:t>(No. 01-</w:t>
      </w:r>
      <w:r w:rsidR="001A257F">
        <w:rPr>
          <w:rFonts w:cs="Times New Roman"/>
          <w:sz w:val="28"/>
          <w:szCs w:val="28"/>
          <w:shd w:val="clear" w:color="auto" w:fill="FFFFFF"/>
          <w:lang w:val="sr-Latn-RS"/>
        </w:rPr>
        <w:t>3609/1</w:t>
      </w:r>
      <w:r w:rsidRPr="000A74F4">
        <w:rPr>
          <w:rFonts w:cs="Times New Roman"/>
          <w:sz w:val="28"/>
          <w:szCs w:val="28"/>
          <w:shd w:val="clear" w:color="auto" w:fill="FFFFFF"/>
          <w:lang w:val="sr-Latn-RS"/>
        </w:rPr>
        <w:t xml:space="preserve">). </w:t>
      </w:r>
    </w:p>
    <w:p w14:paraId="75A57D88" w14:textId="77777777" w:rsidR="005052AE" w:rsidRDefault="005052AE" w:rsidP="005052AE">
      <w:pP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</w:pPr>
    </w:p>
    <w:p w14:paraId="68CDC30A" w14:textId="4D621C4A" w:rsidR="005052AE" w:rsidRPr="00C633FA" w:rsidRDefault="005052AE" w:rsidP="005052AE">
      <w:pPr>
        <w:rPr>
          <w:rFonts w:cs="Times New Roman"/>
          <w:sz w:val="28"/>
          <w:szCs w:val="28"/>
          <w:lang w:val="sr-Latn-RS"/>
        </w:rPr>
      </w:pP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Ово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истраживањ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ј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подржанo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од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стран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M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инистарства науке, технолошког развоја и иновација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(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бр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.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 xml:space="preserve">уговора: </w:t>
      </w:r>
      <w:r w:rsidR="001A257F" w:rsidRPr="001A257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451-03-34/2026-03/200156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) и Факултета техничких наука Универзитета у Новом Саду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кроз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пројекат 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"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Научноистраживачки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и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уметничкоистраживачки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рад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истраживача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у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наставним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и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сарадничким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звањима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Факултета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техничких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наука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Универзитета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у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Новом</w:t>
      </w:r>
      <w:r w:rsidRPr="008E7EEB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B61EFF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Саду</w:t>
      </w:r>
      <w:r w:rsidR="008B7188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202</w:t>
      </w:r>
      <w:r w:rsidR="00B92E09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6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"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 xml:space="preserve"> </w:t>
      </w:r>
      <w:r w:rsidRPr="000A74F4">
        <w:rPr>
          <w:rFonts w:cs="Times New Roman"/>
          <w:sz w:val="28"/>
          <w:szCs w:val="28"/>
          <w:shd w:val="clear" w:color="auto" w:fill="FFFFFF"/>
          <w:lang w:val="sr-Cyrl-RS"/>
        </w:rPr>
        <w:t>(</w:t>
      </w:r>
      <w:r w:rsidRPr="000A74F4">
        <w:rPr>
          <w:rFonts w:cs="Times New Roman"/>
          <w:sz w:val="28"/>
          <w:szCs w:val="28"/>
          <w:shd w:val="clear" w:color="auto" w:fill="FFFFFF"/>
          <w:lang w:val="sr-Latn-RS"/>
        </w:rPr>
        <w:t>бр:</w:t>
      </w:r>
      <w:r w:rsidRPr="000A74F4">
        <w:rPr>
          <w:rFonts w:cs="Times New Roman"/>
          <w:sz w:val="28"/>
          <w:szCs w:val="28"/>
          <w:shd w:val="clear" w:color="auto" w:fill="FFFFFF"/>
          <w:lang w:val="sr-Cyrl-RS"/>
        </w:rPr>
        <w:t xml:space="preserve"> </w:t>
      </w:r>
      <w:r w:rsidR="000A74F4" w:rsidRPr="000A74F4">
        <w:rPr>
          <w:rFonts w:cs="Times New Roman"/>
          <w:sz w:val="28"/>
          <w:szCs w:val="28"/>
          <w:shd w:val="clear" w:color="auto" w:fill="FFFFFF"/>
          <w:lang w:val="sr-Latn-RS"/>
        </w:rPr>
        <w:t>01-</w:t>
      </w:r>
      <w:r w:rsidR="00B92E09">
        <w:rPr>
          <w:rFonts w:cs="Times New Roman"/>
          <w:sz w:val="28"/>
          <w:szCs w:val="28"/>
          <w:shd w:val="clear" w:color="auto" w:fill="FFFFFF"/>
          <w:lang w:val="sr-Latn-RS"/>
        </w:rPr>
        <w:t>3609/1</w:t>
      </w:r>
      <w:r w:rsidRPr="000A74F4">
        <w:rPr>
          <w:rFonts w:cs="Times New Roman"/>
          <w:sz w:val="28"/>
          <w:szCs w:val="28"/>
          <w:shd w:val="clear" w:color="auto" w:fill="FFFFFF"/>
          <w:lang w:val="sr-Cyrl-RS"/>
        </w:rPr>
        <w:t>)</w:t>
      </w:r>
      <w:r w:rsidRPr="000A74F4">
        <w:rPr>
          <w:rFonts w:cs="Times New Roman"/>
          <w:sz w:val="28"/>
          <w:szCs w:val="28"/>
          <w:shd w:val="clear" w:color="auto" w:fill="FFFFFF"/>
          <w:lang w:val="sr-Latn-RS"/>
        </w:rPr>
        <w:t>.</w:t>
      </w:r>
    </w:p>
    <w:p w14:paraId="38C0418E" w14:textId="77777777" w:rsidR="00910197" w:rsidRPr="00C84F44" w:rsidRDefault="00910197" w:rsidP="00C84F44"/>
    <w:sectPr w:rsidR="00910197" w:rsidRPr="00C84F44" w:rsidSect="00140C00">
      <w:headerReference w:type="default" r:id="rId6"/>
      <w:footerReference w:type="default" r:id="rId7"/>
      <w:pgSz w:w="11906" w:h="16838"/>
      <w:pgMar w:top="2552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13CBB8" w14:textId="77777777" w:rsidR="00E04293" w:rsidRDefault="00E04293" w:rsidP="00BE5054">
      <w:pPr>
        <w:spacing w:after="0" w:line="240" w:lineRule="auto"/>
      </w:pPr>
      <w:r>
        <w:separator/>
      </w:r>
    </w:p>
  </w:endnote>
  <w:endnote w:type="continuationSeparator" w:id="0">
    <w:p w14:paraId="5D28372D" w14:textId="77777777" w:rsidR="00E04293" w:rsidRDefault="00E04293" w:rsidP="00BE5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C609D" w14:textId="77777777" w:rsidR="00BE5054" w:rsidRDefault="00140C00">
    <w:pPr>
      <w:pStyle w:val="Footer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748034AF" wp14:editId="75722424">
          <wp:simplePos x="0" y="0"/>
          <wp:positionH relativeFrom="column">
            <wp:posOffset>-589280</wp:posOffset>
          </wp:positionH>
          <wp:positionV relativeFrom="paragraph">
            <wp:posOffset>-1407580</wp:posOffset>
          </wp:positionV>
          <wp:extent cx="6182028" cy="1476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2028" cy="14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C0279" w14:textId="77777777" w:rsidR="00E04293" w:rsidRDefault="00E04293" w:rsidP="00BE5054">
      <w:pPr>
        <w:spacing w:after="0" w:line="240" w:lineRule="auto"/>
      </w:pPr>
      <w:r>
        <w:separator/>
      </w:r>
    </w:p>
  </w:footnote>
  <w:footnote w:type="continuationSeparator" w:id="0">
    <w:p w14:paraId="5127387F" w14:textId="77777777" w:rsidR="00E04293" w:rsidRDefault="00E04293" w:rsidP="00BE5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13FF4" w14:textId="77777777" w:rsidR="00BE5054" w:rsidRDefault="00140C00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564AB028" wp14:editId="0A54DBC8">
          <wp:simplePos x="0" y="0"/>
          <wp:positionH relativeFrom="column">
            <wp:posOffset>-487680</wp:posOffset>
          </wp:positionH>
          <wp:positionV relativeFrom="paragraph">
            <wp:posOffset>12280</wp:posOffset>
          </wp:positionV>
          <wp:extent cx="6480000" cy="67142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714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MLY0NzKyNDUysTBV0lEKTi0uzszPAykwqgUATE+UXSwAAAA="/>
  </w:docVars>
  <w:rsids>
    <w:rsidRoot w:val="00BE5054"/>
    <w:rsid w:val="000A1ADD"/>
    <w:rsid w:val="000A74F4"/>
    <w:rsid w:val="000F1130"/>
    <w:rsid w:val="00140C00"/>
    <w:rsid w:val="001A257F"/>
    <w:rsid w:val="001D1C37"/>
    <w:rsid w:val="00222281"/>
    <w:rsid w:val="00306D6F"/>
    <w:rsid w:val="00344E8D"/>
    <w:rsid w:val="0034623D"/>
    <w:rsid w:val="003A5143"/>
    <w:rsid w:val="003C06BA"/>
    <w:rsid w:val="003C2ABF"/>
    <w:rsid w:val="0047013B"/>
    <w:rsid w:val="00472633"/>
    <w:rsid w:val="004B28F6"/>
    <w:rsid w:val="004F0F6B"/>
    <w:rsid w:val="005052AE"/>
    <w:rsid w:val="005261E6"/>
    <w:rsid w:val="00536BFB"/>
    <w:rsid w:val="006125DC"/>
    <w:rsid w:val="00614D10"/>
    <w:rsid w:val="00620217"/>
    <w:rsid w:val="00714F5E"/>
    <w:rsid w:val="007172D2"/>
    <w:rsid w:val="0072420C"/>
    <w:rsid w:val="008273B0"/>
    <w:rsid w:val="008A4090"/>
    <w:rsid w:val="008B7188"/>
    <w:rsid w:val="00910197"/>
    <w:rsid w:val="00917A22"/>
    <w:rsid w:val="009606F4"/>
    <w:rsid w:val="00A13BA0"/>
    <w:rsid w:val="00A34B78"/>
    <w:rsid w:val="00AB2918"/>
    <w:rsid w:val="00AD7F8C"/>
    <w:rsid w:val="00B55B03"/>
    <w:rsid w:val="00B61EFF"/>
    <w:rsid w:val="00B64CF0"/>
    <w:rsid w:val="00B92E09"/>
    <w:rsid w:val="00BE5054"/>
    <w:rsid w:val="00BF55D8"/>
    <w:rsid w:val="00C11729"/>
    <w:rsid w:val="00C61B94"/>
    <w:rsid w:val="00C67DFA"/>
    <w:rsid w:val="00C7464D"/>
    <w:rsid w:val="00C84F44"/>
    <w:rsid w:val="00D01788"/>
    <w:rsid w:val="00D43288"/>
    <w:rsid w:val="00DB5569"/>
    <w:rsid w:val="00DD4FC7"/>
    <w:rsid w:val="00DF00F0"/>
    <w:rsid w:val="00E04293"/>
    <w:rsid w:val="00E124D4"/>
    <w:rsid w:val="00E259A3"/>
    <w:rsid w:val="00E4159F"/>
    <w:rsid w:val="00EB6235"/>
    <w:rsid w:val="00F04F0C"/>
    <w:rsid w:val="00F3048E"/>
    <w:rsid w:val="00F453E9"/>
    <w:rsid w:val="00F52E52"/>
    <w:rsid w:val="00F94FFD"/>
    <w:rsid w:val="00FC09FB"/>
    <w:rsid w:val="00FF0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C6A79"/>
  <w15:chartTrackingRefBased/>
  <w15:docId w15:val="{1B1022EA-3A0D-4EE8-BD5D-3D5B23274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ADD"/>
    <w:pPr>
      <w:spacing w:after="200" w:line="276" w:lineRule="auto"/>
      <w:jc w:val="both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hAnsiTheme="minorHAnsi"/>
      <w:sz w:val="22"/>
      <w:lang w:val="sr-Latn-RS"/>
    </w:rPr>
  </w:style>
  <w:style w:type="character" w:customStyle="1" w:styleId="HeaderChar">
    <w:name w:val="Header Char"/>
    <w:basedOn w:val="DefaultParagraphFont"/>
    <w:link w:val="Header"/>
    <w:uiPriority w:val="99"/>
    <w:rsid w:val="00BE5054"/>
  </w:style>
  <w:style w:type="paragraph" w:styleId="Footer">
    <w:name w:val="footer"/>
    <w:basedOn w:val="Normal"/>
    <w:link w:val="Foot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hAnsiTheme="minorHAnsi"/>
      <w:sz w:val="22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BE5054"/>
  </w:style>
  <w:style w:type="paragraph" w:styleId="BalloonText">
    <w:name w:val="Balloon Text"/>
    <w:basedOn w:val="Normal"/>
    <w:link w:val="BalloonTextChar"/>
    <w:uiPriority w:val="99"/>
    <w:semiHidden/>
    <w:unhideWhenUsed/>
    <w:rsid w:val="00BE5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0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dONE</dc:creator>
  <cp:keywords/>
  <dc:description/>
  <cp:lastModifiedBy>Milana Vrtunski</cp:lastModifiedBy>
  <cp:revision>34</cp:revision>
  <cp:lastPrinted>2023-08-29T08:23:00Z</cp:lastPrinted>
  <dcterms:created xsi:type="dcterms:W3CDTF">2024-02-22T08:34:00Z</dcterms:created>
  <dcterms:modified xsi:type="dcterms:W3CDTF">2026-02-13T07:31:00Z</dcterms:modified>
</cp:coreProperties>
</file>